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e system-wide attributes of ecological communities - such as community-level abundance, biomass, and metabolic flux, and how these are distributed among species and organisms - emerge from a web of shifting environmental constraints, diverse species interactions, and ubiquitous mathematical rules. While this apparent complexity can present a challenge to synthesis in community ecology, a macroecological perspective embraces ecological complexity as a path towards general understanding. In this dissertation, I use a telescoping macroecological perspective to explore how these factors shape community properties and determine how they change over time, building from a granular focus on species interactions in a well-studied experimental system, to successively broader spatial and conceptual scales in pursuit of general insights. In chapter 1 (the introduction), I offer an overview of the macroecological approach as it applies to community ecology and the specific vignettes in this dissertation. In chapter 2, I use a long-term experiment on desert rodents to disentangle how shifting environmental conditions and species interactions modulate the impact of species loss on community function. In chapter 3, I leverage modern computational approaches to show how changes in community structure modulate nuanced relationships between the long-term trends in size- and individuals- based currencies of community function. In chapter 4, I borrow tools and conceptual frameworks from statistical mechanics to explore what common ecological patterns stand to teach us about ecological, as opposed to statistical, processes. Finally, in chapter 5 (the conclusion), I offer concluding reflections on the current landscape of prospects and challenges associated with a macroecological lens on community structure and function.</w:t>
      </w:r>
    </w:p>
    <w:sectPr w:rsidR="00BC0F0B" w:rsidRPr="00F277A7" w:rsidSect="00683330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6EE1D" w14:textId="77777777" w:rsidR="00175DAE" w:rsidRDefault="00175D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5B87" w14:textId="77777777" w:rsidR="00175DAE" w:rsidRDefault="00175D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A0E72" w14:textId="77777777" w:rsidR="00175DAE" w:rsidRDefault="00175DA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BC7F" w14:textId="77777777" w:rsidR="00175DAE" w:rsidRDefault="00175D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79428" w14:textId="722058E9" w:rsidR="004720A1" w:rsidRPr="004720A1" w:rsidRDefault="00175DAE" w:rsidP="00175DAE">
    <w:pPr>
      <w:pStyle w:val="Header"/>
      <w:rPr>
        <w:lang w:val="en-US"/>
      </w:rPr>
    </w:pPr>
    <w:r>
      <w:rPr>
        <w:lang w:val="en-US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F2BA" w14:textId="77777777" w:rsidR="00175DAE" w:rsidRDefault="00175DAE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A7"/>
    <w:pPr>
      <w:spacing w:before="120" w:after="120"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4720A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0A1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720A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0A1"/>
    <w:rPr>
      <w:rFonts w:ascii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68333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8:48:28Z</dcterms:created>
  <dcterms:modified xsi:type="dcterms:W3CDTF">2022-03-17T1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